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1BD1CE" w14:textId="77777777" w:rsidR="00A1576A" w:rsidRDefault="00D50426">
      <w:r>
        <w:t>Charity an Empowerment Foundation will construct a fit latrine, hand-washing facility, and conduct hygiene promotion in Tiar-aliet primary school in Aweil South, Northern Bahr El Ghazal, South Sudan.</w:t>
      </w:r>
    </w:p>
    <w:p w14:paraId="004C866F" w14:textId="77777777" w:rsidR="00D50426" w:rsidRDefault="00D50426">
      <w:r>
        <w:t>The cost of constructing fit latrine, hand-washing facility, and conducting hygiene promotion is $ 8716.</w:t>
      </w:r>
    </w:p>
    <w:p w14:paraId="12CE0574" w14:textId="77777777" w:rsidR="00D50426" w:rsidRDefault="00D50426">
      <w:r>
        <w:t>Below is the breakdown of the cost associated with latrine construction, hand-washing facility, and hygiene promotion in the school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82"/>
        <w:gridCol w:w="2825"/>
        <w:gridCol w:w="1737"/>
        <w:gridCol w:w="1679"/>
        <w:gridCol w:w="1727"/>
      </w:tblGrid>
      <w:tr w:rsidR="00D50426" w14:paraId="06D63D1A" w14:textId="77777777" w:rsidTr="007149E9">
        <w:tc>
          <w:tcPr>
            <w:tcW w:w="9350" w:type="dxa"/>
            <w:gridSpan w:val="5"/>
          </w:tcPr>
          <w:p w14:paraId="04B3F54D" w14:textId="77777777" w:rsidR="00D50426" w:rsidRPr="00DA105C" w:rsidRDefault="00D50426" w:rsidP="00DA105C">
            <w:pPr>
              <w:jc w:val="center"/>
              <w:rPr>
                <w:b/>
                <w:bCs/>
              </w:rPr>
            </w:pPr>
            <w:r w:rsidRPr="00DA105C">
              <w:rPr>
                <w:b/>
                <w:bCs/>
              </w:rPr>
              <w:t>Latrine construction</w:t>
            </w:r>
          </w:p>
        </w:tc>
      </w:tr>
      <w:tr w:rsidR="00E86F6B" w14:paraId="3455C259" w14:textId="77777777" w:rsidTr="00E86F6B">
        <w:tc>
          <w:tcPr>
            <w:tcW w:w="1382" w:type="dxa"/>
          </w:tcPr>
          <w:p w14:paraId="63F2D5C6" w14:textId="77777777" w:rsidR="00D50426" w:rsidRDefault="00D50426" w:rsidP="00D50426">
            <w:pPr>
              <w:ind w:left="360"/>
            </w:pPr>
            <w:r>
              <w:t>S/No</w:t>
            </w:r>
          </w:p>
        </w:tc>
        <w:tc>
          <w:tcPr>
            <w:tcW w:w="2825" w:type="dxa"/>
          </w:tcPr>
          <w:p w14:paraId="76000A22" w14:textId="77777777" w:rsidR="00D50426" w:rsidRDefault="00D50426">
            <w:r>
              <w:t xml:space="preserve">Item description </w:t>
            </w:r>
          </w:p>
        </w:tc>
        <w:tc>
          <w:tcPr>
            <w:tcW w:w="1737" w:type="dxa"/>
          </w:tcPr>
          <w:p w14:paraId="7A91A831" w14:textId="77777777" w:rsidR="00D50426" w:rsidRDefault="00D50426">
            <w:r>
              <w:t xml:space="preserve">Quantity </w:t>
            </w:r>
          </w:p>
        </w:tc>
        <w:tc>
          <w:tcPr>
            <w:tcW w:w="1679" w:type="dxa"/>
          </w:tcPr>
          <w:p w14:paraId="40EE6B18" w14:textId="77777777" w:rsidR="00D50426" w:rsidRDefault="00D50426">
            <w:r>
              <w:t>Rate ($)</w:t>
            </w:r>
          </w:p>
        </w:tc>
        <w:tc>
          <w:tcPr>
            <w:tcW w:w="1727" w:type="dxa"/>
          </w:tcPr>
          <w:p w14:paraId="158F44F9" w14:textId="77777777" w:rsidR="00D50426" w:rsidRDefault="00DA105C">
            <w:r>
              <w:t>Amount (</w:t>
            </w:r>
            <w:r w:rsidR="00D50426">
              <w:t>$)</w:t>
            </w:r>
          </w:p>
        </w:tc>
      </w:tr>
      <w:tr w:rsidR="00151631" w14:paraId="335CCDD1" w14:textId="77777777" w:rsidTr="00E86F6B">
        <w:tc>
          <w:tcPr>
            <w:tcW w:w="1382" w:type="dxa"/>
          </w:tcPr>
          <w:p w14:paraId="590DAB85" w14:textId="77777777" w:rsidR="00151631" w:rsidRDefault="00151631" w:rsidP="00151631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2825" w:type="dxa"/>
          </w:tcPr>
          <w:p w14:paraId="7C79E953" w14:textId="77777777" w:rsidR="00151631" w:rsidRDefault="00151631" w:rsidP="00151631">
            <w:r>
              <w:t>Bag of cement</w:t>
            </w:r>
          </w:p>
        </w:tc>
        <w:tc>
          <w:tcPr>
            <w:tcW w:w="1737" w:type="dxa"/>
          </w:tcPr>
          <w:p w14:paraId="6BF91773" w14:textId="6E1BEC3D" w:rsidR="00151631" w:rsidRDefault="00151631" w:rsidP="00151631">
            <w:r>
              <w:t>30</w:t>
            </w:r>
          </w:p>
        </w:tc>
        <w:tc>
          <w:tcPr>
            <w:tcW w:w="1679" w:type="dxa"/>
          </w:tcPr>
          <w:p w14:paraId="4E05922F" w14:textId="56A4B23F" w:rsidR="00151631" w:rsidRDefault="00151631" w:rsidP="00151631">
            <w:r>
              <w:t>10</w:t>
            </w:r>
          </w:p>
        </w:tc>
        <w:tc>
          <w:tcPr>
            <w:tcW w:w="1727" w:type="dxa"/>
          </w:tcPr>
          <w:p w14:paraId="46C5F535" w14:textId="5EAF23A0" w:rsidR="00151631" w:rsidRDefault="00151631" w:rsidP="00151631">
            <w:r>
              <w:t>3</w:t>
            </w:r>
            <w:r w:rsidRPr="00AC7042">
              <w:t>00</w:t>
            </w:r>
          </w:p>
        </w:tc>
      </w:tr>
      <w:tr w:rsidR="00151631" w14:paraId="4D1179E2" w14:textId="77777777" w:rsidTr="00E86F6B">
        <w:tc>
          <w:tcPr>
            <w:tcW w:w="1382" w:type="dxa"/>
          </w:tcPr>
          <w:p w14:paraId="0A50A36B" w14:textId="77777777" w:rsidR="00151631" w:rsidRDefault="00151631" w:rsidP="00151631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2825" w:type="dxa"/>
          </w:tcPr>
          <w:p w14:paraId="529A0734" w14:textId="77777777" w:rsidR="00151631" w:rsidRDefault="00151631" w:rsidP="00151631">
            <w:r>
              <w:t>Cubic metric of sand</w:t>
            </w:r>
          </w:p>
        </w:tc>
        <w:tc>
          <w:tcPr>
            <w:tcW w:w="1737" w:type="dxa"/>
          </w:tcPr>
          <w:p w14:paraId="7A132CBB" w14:textId="349C2518" w:rsidR="00151631" w:rsidRDefault="00151631" w:rsidP="00151631">
            <w:r>
              <w:t>20</w:t>
            </w:r>
          </w:p>
        </w:tc>
        <w:tc>
          <w:tcPr>
            <w:tcW w:w="1679" w:type="dxa"/>
          </w:tcPr>
          <w:p w14:paraId="4CA7EFC7" w14:textId="45050284" w:rsidR="00151631" w:rsidRDefault="00151631" w:rsidP="00151631">
            <w:r>
              <w:t>100</w:t>
            </w:r>
          </w:p>
        </w:tc>
        <w:tc>
          <w:tcPr>
            <w:tcW w:w="1727" w:type="dxa"/>
          </w:tcPr>
          <w:p w14:paraId="61A68A38" w14:textId="131CA92D" w:rsidR="00151631" w:rsidRDefault="00151631" w:rsidP="00151631">
            <w:r>
              <w:t>2</w:t>
            </w:r>
            <w:r w:rsidRPr="00AC7042">
              <w:t>000</w:t>
            </w:r>
          </w:p>
        </w:tc>
      </w:tr>
      <w:tr w:rsidR="00151631" w14:paraId="25E411E4" w14:textId="77777777" w:rsidTr="00E86F6B">
        <w:tc>
          <w:tcPr>
            <w:tcW w:w="1382" w:type="dxa"/>
          </w:tcPr>
          <w:p w14:paraId="327DB063" w14:textId="77777777" w:rsidR="00151631" w:rsidRDefault="00151631" w:rsidP="00151631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2825" w:type="dxa"/>
          </w:tcPr>
          <w:p w14:paraId="1AE4A547" w14:textId="77777777" w:rsidR="00151631" w:rsidRDefault="00151631" w:rsidP="00151631">
            <w:r>
              <w:t>Iron sheet</w:t>
            </w:r>
          </w:p>
        </w:tc>
        <w:tc>
          <w:tcPr>
            <w:tcW w:w="1737" w:type="dxa"/>
          </w:tcPr>
          <w:p w14:paraId="50A54A11" w14:textId="6FABF026" w:rsidR="00151631" w:rsidRDefault="00151631" w:rsidP="00151631">
            <w:r>
              <w:t>10</w:t>
            </w:r>
          </w:p>
        </w:tc>
        <w:tc>
          <w:tcPr>
            <w:tcW w:w="1679" w:type="dxa"/>
          </w:tcPr>
          <w:p w14:paraId="70174DA2" w14:textId="31B2D122" w:rsidR="00151631" w:rsidRDefault="00151631" w:rsidP="00151631">
            <w:r>
              <w:t>20</w:t>
            </w:r>
          </w:p>
        </w:tc>
        <w:tc>
          <w:tcPr>
            <w:tcW w:w="1727" w:type="dxa"/>
          </w:tcPr>
          <w:p w14:paraId="490A296D" w14:textId="0CB8B6BB" w:rsidR="00151631" w:rsidRDefault="00151631" w:rsidP="00151631">
            <w:r w:rsidRPr="00AC7042">
              <w:t>200</w:t>
            </w:r>
          </w:p>
        </w:tc>
      </w:tr>
      <w:tr w:rsidR="00151631" w14:paraId="352561CE" w14:textId="77777777" w:rsidTr="00E86F6B">
        <w:tc>
          <w:tcPr>
            <w:tcW w:w="1382" w:type="dxa"/>
          </w:tcPr>
          <w:p w14:paraId="398F22C2" w14:textId="77777777" w:rsidR="00151631" w:rsidRDefault="00151631" w:rsidP="00151631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2825" w:type="dxa"/>
          </w:tcPr>
          <w:p w14:paraId="43353887" w14:textId="77777777" w:rsidR="00151631" w:rsidRDefault="00151631" w:rsidP="00151631">
            <w:r>
              <w:t>Kilogram of nail</w:t>
            </w:r>
          </w:p>
        </w:tc>
        <w:tc>
          <w:tcPr>
            <w:tcW w:w="1737" w:type="dxa"/>
          </w:tcPr>
          <w:p w14:paraId="6BC67AE4" w14:textId="3228E023" w:rsidR="00151631" w:rsidRDefault="00151631" w:rsidP="00151631">
            <w:r>
              <w:t>8</w:t>
            </w:r>
          </w:p>
        </w:tc>
        <w:tc>
          <w:tcPr>
            <w:tcW w:w="1679" w:type="dxa"/>
          </w:tcPr>
          <w:p w14:paraId="38657397" w14:textId="0F559939" w:rsidR="00151631" w:rsidRDefault="00151631" w:rsidP="00151631">
            <w:r>
              <w:t>10</w:t>
            </w:r>
          </w:p>
        </w:tc>
        <w:tc>
          <w:tcPr>
            <w:tcW w:w="1727" w:type="dxa"/>
          </w:tcPr>
          <w:p w14:paraId="27103DF3" w14:textId="2546E69F" w:rsidR="00151631" w:rsidRDefault="00151631" w:rsidP="00151631">
            <w:r w:rsidRPr="00AC7042">
              <w:t>80</w:t>
            </w:r>
          </w:p>
        </w:tc>
      </w:tr>
      <w:tr w:rsidR="00151631" w14:paraId="4B147043" w14:textId="77777777" w:rsidTr="00E86F6B">
        <w:tc>
          <w:tcPr>
            <w:tcW w:w="1382" w:type="dxa"/>
          </w:tcPr>
          <w:p w14:paraId="7625DD18" w14:textId="77777777" w:rsidR="00151631" w:rsidRDefault="00151631" w:rsidP="00151631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2825" w:type="dxa"/>
          </w:tcPr>
          <w:p w14:paraId="259FE9F1" w14:textId="77777777" w:rsidR="00151631" w:rsidRDefault="00151631" w:rsidP="00151631">
            <w:r>
              <w:t>Bucket of paints</w:t>
            </w:r>
          </w:p>
        </w:tc>
        <w:tc>
          <w:tcPr>
            <w:tcW w:w="1737" w:type="dxa"/>
          </w:tcPr>
          <w:p w14:paraId="02DE7EB9" w14:textId="652B5BC8" w:rsidR="00151631" w:rsidRDefault="00151631" w:rsidP="00151631">
            <w:r>
              <w:t>4</w:t>
            </w:r>
          </w:p>
        </w:tc>
        <w:tc>
          <w:tcPr>
            <w:tcW w:w="1679" w:type="dxa"/>
          </w:tcPr>
          <w:p w14:paraId="2CB02D37" w14:textId="7D0F7966" w:rsidR="00151631" w:rsidRDefault="00151631" w:rsidP="00151631">
            <w:r>
              <w:t>10</w:t>
            </w:r>
          </w:p>
        </w:tc>
        <w:tc>
          <w:tcPr>
            <w:tcW w:w="1727" w:type="dxa"/>
          </w:tcPr>
          <w:p w14:paraId="7DC35EB0" w14:textId="2C0A2E91" w:rsidR="00151631" w:rsidRDefault="00151631" w:rsidP="00151631">
            <w:r w:rsidRPr="00AC7042">
              <w:t>40</w:t>
            </w:r>
          </w:p>
        </w:tc>
      </w:tr>
      <w:tr w:rsidR="00151631" w14:paraId="6186E175" w14:textId="77777777" w:rsidTr="00E86F6B">
        <w:tc>
          <w:tcPr>
            <w:tcW w:w="1382" w:type="dxa"/>
          </w:tcPr>
          <w:p w14:paraId="6A238A96" w14:textId="77777777" w:rsidR="00151631" w:rsidRDefault="00151631" w:rsidP="00151631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2825" w:type="dxa"/>
          </w:tcPr>
          <w:p w14:paraId="70888AEF" w14:textId="77777777" w:rsidR="00151631" w:rsidRDefault="00151631" w:rsidP="00151631">
            <w:r>
              <w:t>Timbers</w:t>
            </w:r>
          </w:p>
        </w:tc>
        <w:tc>
          <w:tcPr>
            <w:tcW w:w="1737" w:type="dxa"/>
          </w:tcPr>
          <w:p w14:paraId="4146E8FD" w14:textId="2B4A345A" w:rsidR="00151631" w:rsidRDefault="00151631" w:rsidP="00151631">
            <w:r>
              <w:t>12</w:t>
            </w:r>
          </w:p>
        </w:tc>
        <w:tc>
          <w:tcPr>
            <w:tcW w:w="1679" w:type="dxa"/>
          </w:tcPr>
          <w:p w14:paraId="5864F69E" w14:textId="083323D1" w:rsidR="00151631" w:rsidRDefault="00151631" w:rsidP="00151631">
            <w:r>
              <w:t>15</w:t>
            </w:r>
          </w:p>
        </w:tc>
        <w:tc>
          <w:tcPr>
            <w:tcW w:w="1727" w:type="dxa"/>
          </w:tcPr>
          <w:p w14:paraId="3455FAE5" w14:textId="1DA92B1F" w:rsidR="00151631" w:rsidRDefault="00151631" w:rsidP="00151631">
            <w:r w:rsidRPr="00AC7042">
              <w:t>180</w:t>
            </w:r>
          </w:p>
        </w:tc>
      </w:tr>
      <w:tr w:rsidR="00151631" w14:paraId="46EC0556" w14:textId="77777777" w:rsidTr="00E86F6B">
        <w:tc>
          <w:tcPr>
            <w:tcW w:w="1382" w:type="dxa"/>
          </w:tcPr>
          <w:p w14:paraId="0E841D2C" w14:textId="77777777" w:rsidR="00151631" w:rsidRDefault="00151631" w:rsidP="00151631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2825" w:type="dxa"/>
          </w:tcPr>
          <w:p w14:paraId="7D5FE863" w14:textId="77777777" w:rsidR="00151631" w:rsidRDefault="00151631" w:rsidP="00151631">
            <w:r>
              <w:t>Cubic metric of aggregate</w:t>
            </w:r>
          </w:p>
        </w:tc>
        <w:tc>
          <w:tcPr>
            <w:tcW w:w="1737" w:type="dxa"/>
          </w:tcPr>
          <w:p w14:paraId="63632223" w14:textId="58C73883" w:rsidR="00151631" w:rsidRDefault="00151631" w:rsidP="00151631">
            <w:r>
              <w:t>8</w:t>
            </w:r>
          </w:p>
        </w:tc>
        <w:tc>
          <w:tcPr>
            <w:tcW w:w="1679" w:type="dxa"/>
          </w:tcPr>
          <w:p w14:paraId="6D218270" w14:textId="538A4DEC" w:rsidR="00151631" w:rsidRDefault="00151631" w:rsidP="00151631">
            <w:r>
              <w:t>28</w:t>
            </w:r>
          </w:p>
        </w:tc>
        <w:tc>
          <w:tcPr>
            <w:tcW w:w="1727" w:type="dxa"/>
          </w:tcPr>
          <w:p w14:paraId="3995E7D7" w14:textId="7DE811CF" w:rsidR="00151631" w:rsidRDefault="00151631" w:rsidP="00151631">
            <w:r w:rsidRPr="00AC7042">
              <w:t>224</w:t>
            </w:r>
          </w:p>
        </w:tc>
      </w:tr>
      <w:tr w:rsidR="00151631" w14:paraId="71316D2D" w14:textId="77777777" w:rsidTr="00E86F6B">
        <w:tc>
          <w:tcPr>
            <w:tcW w:w="1382" w:type="dxa"/>
          </w:tcPr>
          <w:p w14:paraId="67959319" w14:textId="77777777" w:rsidR="00151631" w:rsidRDefault="00151631" w:rsidP="00151631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2825" w:type="dxa"/>
          </w:tcPr>
          <w:p w14:paraId="703924A2" w14:textId="77777777" w:rsidR="00151631" w:rsidRDefault="00151631" w:rsidP="00151631">
            <w:r>
              <w:t>Liters of water</w:t>
            </w:r>
          </w:p>
        </w:tc>
        <w:tc>
          <w:tcPr>
            <w:tcW w:w="1737" w:type="dxa"/>
          </w:tcPr>
          <w:p w14:paraId="5B3F5309" w14:textId="1439FA7C" w:rsidR="00151631" w:rsidRDefault="00151631" w:rsidP="00151631">
            <w:r>
              <w:t>100</w:t>
            </w:r>
          </w:p>
        </w:tc>
        <w:tc>
          <w:tcPr>
            <w:tcW w:w="1679" w:type="dxa"/>
          </w:tcPr>
          <w:p w14:paraId="27616799" w14:textId="49D2E27A" w:rsidR="00151631" w:rsidRDefault="00151631" w:rsidP="00151631">
            <w:r>
              <w:t>10</w:t>
            </w:r>
          </w:p>
        </w:tc>
        <w:tc>
          <w:tcPr>
            <w:tcW w:w="1727" w:type="dxa"/>
          </w:tcPr>
          <w:p w14:paraId="5ED01E90" w14:textId="4FC3D2A9" w:rsidR="00151631" w:rsidRDefault="00151631" w:rsidP="00151631">
            <w:r>
              <w:t>1</w:t>
            </w:r>
            <w:r w:rsidRPr="00AC7042">
              <w:t>000</w:t>
            </w:r>
          </w:p>
        </w:tc>
      </w:tr>
      <w:tr w:rsidR="00151631" w14:paraId="2F59A3A5" w14:textId="77777777" w:rsidTr="00E86F6B">
        <w:tc>
          <w:tcPr>
            <w:tcW w:w="1382" w:type="dxa"/>
          </w:tcPr>
          <w:p w14:paraId="103642A6" w14:textId="77777777" w:rsidR="00151631" w:rsidRDefault="00151631" w:rsidP="00151631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2825" w:type="dxa"/>
          </w:tcPr>
          <w:p w14:paraId="0CA791FB" w14:textId="77777777" w:rsidR="00151631" w:rsidRDefault="00151631" w:rsidP="00151631">
            <w:r>
              <w:t>2.5-meter pipe</w:t>
            </w:r>
          </w:p>
        </w:tc>
        <w:tc>
          <w:tcPr>
            <w:tcW w:w="1737" w:type="dxa"/>
          </w:tcPr>
          <w:p w14:paraId="1397FC17" w14:textId="7E374052" w:rsidR="00151631" w:rsidRDefault="00151631" w:rsidP="00151631">
            <w:r>
              <w:t>2</w:t>
            </w:r>
          </w:p>
        </w:tc>
        <w:tc>
          <w:tcPr>
            <w:tcW w:w="1679" w:type="dxa"/>
          </w:tcPr>
          <w:p w14:paraId="48AEB0C8" w14:textId="07033C75" w:rsidR="00151631" w:rsidRDefault="00151631" w:rsidP="00151631">
            <w:r>
              <w:t>28</w:t>
            </w:r>
          </w:p>
        </w:tc>
        <w:tc>
          <w:tcPr>
            <w:tcW w:w="1727" w:type="dxa"/>
          </w:tcPr>
          <w:p w14:paraId="70C0CBDC" w14:textId="2CB43331" w:rsidR="00151631" w:rsidRDefault="00151631" w:rsidP="00151631">
            <w:r w:rsidRPr="00AC7042">
              <w:t>56</w:t>
            </w:r>
          </w:p>
        </w:tc>
      </w:tr>
      <w:tr w:rsidR="00151631" w14:paraId="1D0AD155" w14:textId="77777777" w:rsidTr="00E86F6B">
        <w:tc>
          <w:tcPr>
            <w:tcW w:w="1382" w:type="dxa"/>
          </w:tcPr>
          <w:p w14:paraId="1CE7BA00" w14:textId="77777777" w:rsidR="00151631" w:rsidRDefault="00151631" w:rsidP="00151631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2825" w:type="dxa"/>
          </w:tcPr>
          <w:p w14:paraId="00D7494D" w14:textId="77777777" w:rsidR="00151631" w:rsidRDefault="00151631" w:rsidP="00151631">
            <w:r>
              <w:t>Labor cost</w:t>
            </w:r>
          </w:p>
        </w:tc>
        <w:tc>
          <w:tcPr>
            <w:tcW w:w="1737" w:type="dxa"/>
          </w:tcPr>
          <w:p w14:paraId="5E23C465" w14:textId="019DDEA2" w:rsidR="00151631" w:rsidRDefault="00151631" w:rsidP="00151631">
            <w:r>
              <w:t>24</w:t>
            </w:r>
          </w:p>
        </w:tc>
        <w:tc>
          <w:tcPr>
            <w:tcW w:w="1679" w:type="dxa"/>
          </w:tcPr>
          <w:p w14:paraId="1D324417" w14:textId="185635EC" w:rsidR="00151631" w:rsidRDefault="00151631" w:rsidP="00151631">
            <w:r>
              <w:t>50</w:t>
            </w:r>
          </w:p>
        </w:tc>
        <w:tc>
          <w:tcPr>
            <w:tcW w:w="1727" w:type="dxa"/>
          </w:tcPr>
          <w:p w14:paraId="2C6AECCA" w14:textId="6766B4BB" w:rsidR="00151631" w:rsidRDefault="00151631" w:rsidP="00151631">
            <w:r w:rsidRPr="00AC7042">
              <w:t>1</w:t>
            </w:r>
            <w:r>
              <w:t>2</w:t>
            </w:r>
            <w:r w:rsidRPr="00AC7042">
              <w:t>00</w:t>
            </w:r>
          </w:p>
        </w:tc>
      </w:tr>
      <w:tr w:rsidR="00E86F6B" w14:paraId="2DEAAC6D" w14:textId="77777777" w:rsidTr="00E86F6B">
        <w:tc>
          <w:tcPr>
            <w:tcW w:w="1382" w:type="dxa"/>
          </w:tcPr>
          <w:p w14:paraId="430D7C73" w14:textId="77777777" w:rsidR="00E86F6B" w:rsidRDefault="00E86F6B" w:rsidP="00E86F6B">
            <w:pPr>
              <w:pStyle w:val="ListParagraph"/>
            </w:pPr>
          </w:p>
        </w:tc>
        <w:tc>
          <w:tcPr>
            <w:tcW w:w="2825" w:type="dxa"/>
          </w:tcPr>
          <w:p w14:paraId="776C280F" w14:textId="77777777" w:rsidR="00E86F6B" w:rsidRDefault="00E86F6B">
            <w:r>
              <w:t xml:space="preserve">Sub-Total </w:t>
            </w:r>
          </w:p>
        </w:tc>
        <w:tc>
          <w:tcPr>
            <w:tcW w:w="1737" w:type="dxa"/>
          </w:tcPr>
          <w:p w14:paraId="0B49B0F4" w14:textId="77777777" w:rsidR="00E86F6B" w:rsidRDefault="00E86F6B"/>
        </w:tc>
        <w:tc>
          <w:tcPr>
            <w:tcW w:w="1679" w:type="dxa"/>
          </w:tcPr>
          <w:p w14:paraId="25162A87" w14:textId="77777777" w:rsidR="00E86F6B" w:rsidRDefault="00E86F6B"/>
        </w:tc>
        <w:tc>
          <w:tcPr>
            <w:tcW w:w="1727" w:type="dxa"/>
          </w:tcPr>
          <w:p w14:paraId="5E6A451F" w14:textId="5CB6D5AF" w:rsidR="00E86F6B" w:rsidRDefault="00151631">
            <w:r>
              <w:t>5280</w:t>
            </w:r>
          </w:p>
        </w:tc>
      </w:tr>
      <w:tr w:rsidR="00E86F6B" w14:paraId="68C13DF5" w14:textId="77777777" w:rsidTr="005B7FAC">
        <w:tc>
          <w:tcPr>
            <w:tcW w:w="9350" w:type="dxa"/>
            <w:gridSpan w:val="5"/>
          </w:tcPr>
          <w:p w14:paraId="1EE5963C" w14:textId="77777777" w:rsidR="00E86F6B" w:rsidRPr="00DA105C" w:rsidRDefault="00DA105C" w:rsidP="00DA105C">
            <w:pPr>
              <w:jc w:val="center"/>
              <w:rPr>
                <w:b/>
                <w:bCs/>
              </w:rPr>
            </w:pPr>
            <w:r w:rsidRPr="00DA105C">
              <w:rPr>
                <w:b/>
                <w:bCs/>
              </w:rPr>
              <w:t xml:space="preserve">Construction of </w:t>
            </w:r>
            <w:r w:rsidR="00E86F6B" w:rsidRPr="00DA105C">
              <w:rPr>
                <w:b/>
                <w:bCs/>
              </w:rPr>
              <w:t>Hand Washing Facility</w:t>
            </w:r>
          </w:p>
        </w:tc>
      </w:tr>
      <w:tr w:rsidR="00E86F6B" w14:paraId="705AA45A" w14:textId="77777777" w:rsidTr="00E86F6B">
        <w:tc>
          <w:tcPr>
            <w:tcW w:w="1382" w:type="dxa"/>
          </w:tcPr>
          <w:p w14:paraId="5872C8C1" w14:textId="77777777" w:rsidR="00E86F6B" w:rsidRDefault="00E86F6B" w:rsidP="00E86F6B">
            <w:pPr>
              <w:pStyle w:val="ListParagraph"/>
            </w:pPr>
            <w:r>
              <w:t>S/No</w:t>
            </w:r>
          </w:p>
        </w:tc>
        <w:tc>
          <w:tcPr>
            <w:tcW w:w="2825" w:type="dxa"/>
          </w:tcPr>
          <w:p w14:paraId="468C6B68" w14:textId="77777777" w:rsidR="00E86F6B" w:rsidRDefault="00E86F6B">
            <w:r>
              <w:t xml:space="preserve">Item description </w:t>
            </w:r>
          </w:p>
        </w:tc>
        <w:tc>
          <w:tcPr>
            <w:tcW w:w="1737" w:type="dxa"/>
          </w:tcPr>
          <w:p w14:paraId="14013FB6" w14:textId="77777777" w:rsidR="00E86F6B" w:rsidRDefault="00E86F6B">
            <w:r>
              <w:t>Quantity</w:t>
            </w:r>
          </w:p>
        </w:tc>
        <w:tc>
          <w:tcPr>
            <w:tcW w:w="1679" w:type="dxa"/>
          </w:tcPr>
          <w:p w14:paraId="0EF5F52C" w14:textId="77777777" w:rsidR="00E86F6B" w:rsidRDefault="00E86F6B">
            <w:r>
              <w:t>Rate ($)</w:t>
            </w:r>
          </w:p>
        </w:tc>
        <w:tc>
          <w:tcPr>
            <w:tcW w:w="1727" w:type="dxa"/>
          </w:tcPr>
          <w:p w14:paraId="0CCB5A7A" w14:textId="77777777" w:rsidR="00E86F6B" w:rsidRDefault="00E86F6B">
            <w:r>
              <w:t>Amount ($)</w:t>
            </w:r>
          </w:p>
        </w:tc>
      </w:tr>
      <w:tr w:rsidR="00E86F6B" w14:paraId="18A92DB5" w14:textId="77777777" w:rsidTr="00E86F6B">
        <w:tc>
          <w:tcPr>
            <w:tcW w:w="1382" w:type="dxa"/>
          </w:tcPr>
          <w:p w14:paraId="60600D13" w14:textId="77777777" w:rsidR="00E86F6B" w:rsidRDefault="00E86F6B" w:rsidP="00E86F6B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825" w:type="dxa"/>
          </w:tcPr>
          <w:p w14:paraId="5FE27FD2" w14:textId="77777777" w:rsidR="00E86F6B" w:rsidRDefault="00E86F6B">
            <w:r>
              <w:t>2500L drum</w:t>
            </w:r>
          </w:p>
        </w:tc>
        <w:tc>
          <w:tcPr>
            <w:tcW w:w="1737" w:type="dxa"/>
          </w:tcPr>
          <w:p w14:paraId="0F4E870A" w14:textId="38F5BB46" w:rsidR="00E86F6B" w:rsidRDefault="00AA0A25">
            <w:r>
              <w:t>2</w:t>
            </w:r>
          </w:p>
        </w:tc>
        <w:tc>
          <w:tcPr>
            <w:tcW w:w="1679" w:type="dxa"/>
          </w:tcPr>
          <w:p w14:paraId="529F45C0" w14:textId="7ABD408A" w:rsidR="00E86F6B" w:rsidRDefault="00AA0A25">
            <w:r>
              <w:t>200</w:t>
            </w:r>
          </w:p>
        </w:tc>
        <w:tc>
          <w:tcPr>
            <w:tcW w:w="1727" w:type="dxa"/>
          </w:tcPr>
          <w:p w14:paraId="4343BCA7" w14:textId="03AED45A" w:rsidR="00E86F6B" w:rsidRDefault="00151631">
            <w:r>
              <w:t>400</w:t>
            </w:r>
          </w:p>
        </w:tc>
      </w:tr>
      <w:tr w:rsidR="00E86F6B" w14:paraId="715AE348" w14:textId="77777777" w:rsidTr="00E86F6B">
        <w:tc>
          <w:tcPr>
            <w:tcW w:w="1382" w:type="dxa"/>
          </w:tcPr>
          <w:p w14:paraId="2D4B46D5" w14:textId="77777777" w:rsidR="00E86F6B" w:rsidRDefault="00E86F6B" w:rsidP="00E86F6B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825" w:type="dxa"/>
          </w:tcPr>
          <w:p w14:paraId="3BE91732" w14:textId="77777777" w:rsidR="00E86F6B" w:rsidRDefault="00E86F6B">
            <w:r>
              <w:t xml:space="preserve">Bag of cement </w:t>
            </w:r>
          </w:p>
        </w:tc>
        <w:tc>
          <w:tcPr>
            <w:tcW w:w="1737" w:type="dxa"/>
          </w:tcPr>
          <w:p w14:paraId="782BAD61" w14:textId="461E4F69" w:rsidR="00E86F6B" w:rsidRDefault="00AA0A25">
            <w:r>
              <w:t>5</w:t>
            </w:r>
          </w:p>
        </w:tc>
        <w:tc>
          <w:tcPr>
            <w:tcW w:w="1679" w:type="dxa"/>
          </w:tcPr>
          <w:p w14:paraId="3EA768BC" w14:textId="4E209E0E" w:rsidR="00E86F6B" w:rsidRDefault="00AA0A25">
            <w:r>
              <w:t>10</w:t>
            </w:r>
          </w:p>
        </w:tc>
        <w:tc>
          <w:tcPr>
            <w:tcW w:w="1727" w:type="dxa"/>
          </w:tcPr>
          <w:p w14:paraId="3769CFEF" w14:textId="4CCAF065" w:rsidR="00E86F6B" w:rsidRDefault="00151631">
            <w:r>
              <w:t>50</w:t>
            </w:r>
          </w:p>
        </w:tc>
      </w:tr>
      <w:tr w:rsidR="00E86F6B" w14:paraId="48D3F0CD" w14:textId="77777777" w:rsidTr="00E86F6B">
        <w:tc>
          <w:tcPr>
            <w:tcW w:w="1382" w:type="dxa"/>
          </w:tcPr>
          <w:p w14:paraId="46CE2ABB" w14:textId="77777777" w:rsidR="00E86F6B" w:rsidRDefault="00E86F6B" w:rsidP="00E86F6B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825" w:type="dxa"/>
          </w:tcPr>
          <w:p w14:paraId="6E4A1F39" w14:textId="77777777" w:rsidR="00E86F6B" w:rsidRDefault="00E86F6B">
            <w:r>
              <w:t>Cubic metric of sand</w:t>
            </w:r>
          </w:p>
        </w:tc>
        <w:tc>
          <w:tcPr>
            <w:tcW w:w="1737" w:type="dxa"/>
          </w:tcPr>
          <w:p w14:paraId="2C9CBF00" w14:textId="5A5180AD" w:rsidR="00E86F6B" w:rsidRDefault="00AA0A25">
            <w:r>
              <w:t>5</w:t>
            </w:r>
          </w:p>
        </w:tc>
        <w:tc>
          <w:tcPr>
            <w:tcW w:w="1679" w:type="dxa"/>
          </w:tcPr>
          <w:p w14:paraId="14582F0E" w14:textId="100CEE04" w:rsidR="00E86F6B" w:rsidRDefault="00AA0A25">
            <w:r>
              <w:t>100</w:t>
            </w:r>
          </w:p>
        </w:tc>
        <w:tc>
          <w:tcPr>
            <w:tcW w:w="1727" w:type="dxa"/>
          </w:tcPr>
          <w:p w14:paraId="1611ED93" w14:textId="03C2409F" w:rsidR="00E86F6B" w:rsidRDefault="00151631">
            <w:r>
              <w:t>500</w:t>
            </w:r>
          </w:p>
        </w:tc>
      </w:tr>
      <w:tr w:rsidR="00E86F6B" w14:paraId="59D844D6" w14:textId="77777777" w:rsidTr="00E86F6B">
        <w:tc>
          <w:tcPr>
            <w:tcW w:w="1382" w:type="dxa"/>
          </w:tcPr>
          <w:p w14:paraId="05C9BE7F" w14:textId="77777777" w:rsidR="00E86F6B" w:rsidRDefault="00E86F6B" w:rsidP="00E86F6B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825" w:type="dxa"/>
          </w:tcPr>
          <w:p w14:paraId="279DAF55" w14:textId="77777777" w:rsidR="00E86F6B" w:rsidRDefault="00E86F6B">
            <w:r>
              <w:t>Liters of water</w:t>
            </w:r>
          </w:p>
        </w:tc>
        <w:tc>
          <w:tcPr>
            <w:tcW w:w="1737" w:type="dxa"/>
          </w:tcPr>
          <w:p w14:paraId="675C1543" w14:textId="281CBC9E" w:rsidR="00E86F6B" w:rsidRDefault="00151631">
            <w:r>
              <w:t>3</w:t>
            </w:r>
            <w:r w:rsidR="00AA0A25">
              <w:t>0</w:t>
            </w:r>
          </w:p>
        </w:tc>
        <w:tc>
          <w:tcPr>
            <w:tcW w:w="1679" w:type="dxa"/>
          </w:tcPr>
          <w:p w14:paraId="52A88CD2" w14:textId="1F388100" w:rsidR="00E86F6B" w:rsidRDefault="00AA0A25">
            <w:r>
              <w:t>10</w:t>
            </w:r>
          </w:p>
        </w:tc>
        <w:tc>
          <w:tcPr>
            <w:tcW w:w="1727" w:type="dxa"/>
          </w:tcPr>
          <w:p w14:paraId="272F3A32" w14:textId="6CD35F2E" w:rsidR="00E86F6B" w:rsidRDefault="00151631">
            <w:r>
              <w:t>300</w:t>
            </w:r>
          </w:p>
        </w:tc>
      </w:tr>
      <w:tr w:rsidR="00E86F6B" w14:paraId="2E66E5BC" w14:textId="77777777" w:rsidTr="00E86F6B">
        <w:tc>
          <w:tcPr>
            <w:tcW w:w="1382" w:type="dxa"/>
          </w:tcPr>
          <w:p w14:paraId="58D5BA2E" w14:textId="77777777" w:rsidR="00E86F6B" w:rsidRDefault="00E86F6B" w:rsidP="00E86F6B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825" w:type="dxa"/>
          </w:tcPr>
          <w:p w14:paraId="1A545AE5" w14:textId="77777777" w:rsidR="00E86F6B" w:rsidRDefault="00E86F6B">
            <w:r>
              <w:t xml:space="preserve">Water nozzle </w:t>
            </w:r>
          </w:p>
        </w:tc>
        <w:tc>
          <w:tcPr>
            <w:tcW w:w="1737" w:type="dxa"/>
          </w:tcPr>
          <w:p w14:paraId="312FB10C" w14:textId="439C87D4" w:rsidR="00E86F6B" w:rsidRDefault="00AA0A25">
            <w:r>
              <w:t>1</w:t>
            </w:r>
          </w:p>
        </w:tc>
        <w:tc>
          <w:tcPr>
            <w:tcW w:w="1679" w:type="dxa"/>
          </w:tcPr>
          <w:p w14:paraId="0DA7F97F" w14:textId="4AF9A937" w:rsidR="00E86F6B" w:rsidRDefault="00AA0A25">
            <w:r>
              <w:t>10</w:t>
            </w:r>
          </w:p>
        </w:tc>
        <w:tc>
          <w:tcPr>
            <w:tcW w:w="1727" w:type="dxa"/>
          </w:tcPr>
          <w:p w14:paraId="001B3257" w14:textId="4E89879E" w:rsidR="00E86F6B" w:rsidRDefault="00151631">
            <w:r>
              <w:t>10</w:t>
            </w:r>
          </w:p>
        </w:tc>
      </w:tr>
      <w:tr w:rsidR="00E86F6B" w14:paraId="6AB5AD5C" w14:textId="77777777" w:rsidTr="00E86F6B">
        <w:tc>
          <w:tcPr>
            <w:tcW w:w="1382" w:type="dxa"/>
          </w:tcPr>
          <w:p w14:paraId="3C8824A1" w14:textId="77777777" w:rsidR="00E86F6B" w:rsidRDefault="00E86F6B" w:rsidP="00E86F6B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825" w:type="dxa"/>
          </w:tcPr>
          <w:p w14:paraId="4DF219B7" w14:textId="77777777" w:rsidR="00E86F6B" w:rsidRDefault="00E86F6B">
            <w:r>
              <w:t xml:space="preserve">Labor cost </w:t>
            </w:r>
          </w:p>
        </w:tc>
        <w:tc>
          <w:tcPr>
            <w:tcW w:w="1737" w:type="dxa"/>
          </w:tcPr>
          <w:p w14:paraId="5BD16A87" w14:textId="78FD2FCE" w:rsidR="00E86F6B" w:rsidRDefault="00151631">
            <w:r>
              <w:t>20</w:t>
            </w:r>
          </w:p>
        </w:tc>
        <w:tc>
          <w:tcPr>
            <w:tcW w:w="1679" w:type="dxa"/>
          </w:tcPr>
          <w:p w14:paraId="0BF0B036" w14:textId="5C043F33" w:rsidR="00E86F6B" w:rsidRDefault="00AA0A25">
            <w:r>
              <w:t>50</w:t>
            </w:r>
          </w:p>
        </w:tc>
        <w:tc>
          <w:tcPr>
            <w:tcW w:w="1727" w:type="dxa"/>
          </w:tcPr>
          <w:p w14:paraId="2BA4C210" w14:textId="11D191E3" w:rsidR="00E86F6B" w:rsidRDefault="00151631">
            <w:r>
              <w:t>1000</w:t>
            </w:r>
          </w:p>
        </w:tc>
      </w:tr>
      <w:tr w:rsidR="00E86F6B" w14:paraId="6CE1C039" w14:textId="77777777" w:rsidTr="00E86F6B">
        <w:tc>
          <w:tcPr>
            <w:tcW w:w="1382" w:type="dxa"/>
          </w:tcPr>
          <w:p w14:paraId="56C8A28C" w14:textId="77777777" w:rsidR="00E86F6B" w:rsidRDefault="00E86F6B" w:rsidP="00E86F6B">
            <w:pPr>
              <w:pStyle w:val="ListParagraph"/>
              <w:ind w:left="1080"/>
            </w:pPr>
          </w:p>
        </w:tc>
        <w:tc>
          <w:tcPr>
            <w:tcW w:w="2825" w:type="dxa"/>
          </w:tcPr>
          <w:p w14:paraId="6A10C5ED" w14:textId="77777777" w:rsidR="00E86F6B" w:rsidRDefault="00E86F6B">
            <w:r>
              <w:t>Sub-Total</w:t>
            </w:r>
          </w:p>
        </w:tc>
        <w:tc>
          <w:tcPr>
            <w:tcW w:w="1737" w:type="dxa"/>
          </w:tcPr>
          <w:p w14:paraId="2085F29C" w14:textId="77777777" w:rsidR="00E86F6B" w:rsidRDefault="00E86F6B"/>
        </w:tc>
        <w:tc>
          <w:tcPr>
            <w:tcW w:w="1679" w:type="dxa"/>
          </w:tcPr>
          <w:p w14:paraId="4DB91886" w14:textId="77777777" w:rsidR="00E86F6B" w:rsidRDefault="00E86F6B"/>
        </w:tc>
        <w:tc>
          <w:tcPr>
            <w:tcW w:w="1727" w:type="dxa"/>
          </w:tcPr>
          <w:p w14:paraId="50EE9BF4" w14:textId="4F956C82" w:rsidR="00E86F6B" w:rsidRDefault="00151631">
            <w:r>
              <w:t>2260</w:t>
            </w:r>
          </w:p>
        </w:tc>
      </w:tr>
      <w:tr w:rsidR="00E86F6B" w14:paraId="0785379D" w14:textId="77777777" w:rsidTr="003B7FD8">
        <w:tc>
          <w:tcPr>
            <w:tcW w:w="9350" w:type="dxa"/>
            <w:gridSpan w:val="5"/>
          </w:tcPr>
          <w:p w14:paraId="2B9829B8" w14:textId="77777777" w:rsidR="00E86F6B" w:rsidRPr="00DA105C" w:rsidRDefault="00E86F6B" w:rsidP="00DA105C">
            <w:pPr>
              <w:jc w:val="center"/>
              <w:rPr>
                <w:b/>
                <w:bCs/>
              </w:rPr>
            </w:pPr>
            <w:r w:rsidRPr="00DA105C">
              <w:rPr>
                <w:b/>
                <w:bCs/>
              </w:rPr>
              <w:t>Hygiene Promotion</w:t>
            </w:r>
          </w:p>
        </w:tc>
      </w:tr>
      <w:tr w:rsidR="00E86F6B" w14:paraId="4DEBFC95" w14:textId="77777777" w:rsidTr="00E86F6B">
        <w:tc>
          <w:tcPr>
            <w:tcW w:w="1382" w:type="dxa"/>
          </w:tcPr>
          <w:p w14:paraId="1CB32541" w14:textId="77777777" w:rsidR="00E86F6B" w:rsidRDefault="00DA105C" w:rsidP="00DA105C">
            <w:r>
              <w:t xml:space="preserve">           S/No</w:t>
            </w:r>
          </w:p>
        </w:tc>
        <w:tc>
          <w:tcPr>
            <w:tcW w:w="2825" w:type="dxa"/>
          </w:tcPr>
          <w:p w14:paraId="1FA8F054" w14:textId="77777777" w:rsidR="00E86F6B" w:rsidRDefault="00DA105C">
            <w:r>
              <w:t xml:space="preserve">Item description </w:t>
            </w:r>
          </w:p>
        </w:tc>
        <w:tc>
          <w:tcPr>
            <w:tcW w:w="1737" w:type="dxa"/>
          </w:tcPr>
          <w:p w14:paraId="2F188575" w14:textId="77777777" w:rsidR="00E86F6B" w:rsidRDefault="00DA105C">
            <w:r>
              <w:t>Quantity</w:t>
            </w:r>
          </w:p>
        </w:tc>
        <w:tc>
          <w:tcPr>
            <w:tcW w:w="1679" w:type="dxa"/>
          </w:tcPr>
          <w:p w14:paraId="5AC4A328" w14:textId="77777777" w:rsidR="00E86F6B" w:rsidRDefault="00DA105C">
            <w:r>
              <w:t>Rate ($)</w:t>
            </w:r>
          </w:p>
        </w:tc>
        <w:tc>
          <w:tcPr>
            <w:tcW w:w="1727" w:type="dxa"/>
          </w:tcPr>
          <w:p w14:paraId="44B42493" w14:textId="77777777" w:rsidR="00E86F6B" w:rsidRDefault="00DA105C">
            <w:r>
              <w:t>Amount ($)</w:t>
            </w:r>
          </w:p>
        </w:tc>
      </w:tr>
      <w:tr w:rsidR="00DA105C" w14:paraId="7194461A" w14:textId="77777777" w:rsidTr="00E86F6B">
        <w:tc>
          <w:tcPr>
            <w:tcW w:w="1382" w:type="dxa"/>
          </w:tcPr>
          <w:p w14:paraId="7145D085" w14:textId="77777777" w:rsidR="00DA105C" w:rsidRDefault="00DA105C" w:rsidP="00DA105C">
            <w:pPr>
              <w:pStyle w:val="ListParagraph"/>
              <w:numPr>
                <w:ilvl w:val="0"/>
                <w:numId w:val="4"/>
              </w:numPr>
            </w:pPr>
          </w:p>
        </w:tc>
        <w:tc>
          <w:tcPr>
            <w:tcW w:w="2825" w:type="dxa"/>
          </w:tcPr>
          <w:p w14:paraId="1E5D69D7" w14:textId="5670E170" w:rsidR="00DA105C" w:rsidRDefault="00AA0A25">
            <w:r>
              <w:t>Carton of bar of soap</w:t>
            </w:r>
          </w:p>
        </w:tc>
        <w:tc>
          <w:tcPr>
            <w:tcW w:w="1737" w:type="dxa"/>
          </w:tcPr>
          <w:p w14:paraId="00B229C3" w14:textId="302E2FCA" w:rsidR="00DA105C" w:rsidRDefault="00AA0A25">
            <w:r>
              <w:t>8</w:t>
            </w:r>
          </w:p>
        </w:tc>
        <w:tc>
          <w:tcPr>
            <w:tcW w:w="1679" w:type="dxa"/>
          </w:tcPr>
          <w:p w14:paraId="4DF8CA59" w14:textId="729CA273" w:rsidR="00DA105C" w:rsidRDefault="00AA0A25">
            <w:r>
              <w:t>10</w:t>
            </w:r>
          </w:p>
        </w:tc>
        <w:tc>
          <w:tcPr>
            <w:tcW w:w="1727" w:type="dxa"/>
          </w:tcPr>
          <w:p w14:paraId="5C778E20" w14:textId="58A09331" w:rsidR="00DA105C" w:rsidRDefault="00AA0A25">
            <w:r>
              <w:t>80</w:t>
            </w:r>
          </w:p>
        </w:tc>
      </w:tr>
      <w:tr w:rsidR="00AA0A25" w14:paraId="150AFAE2" w14:textId="77777777" w:rsidTr="00E86F6B">
        <w:tc>
          <w:tcPr>
            <w:tcW w:w="1382" w:type="dxa"/>
          </w:tcPr>
          <w:p w14:paraId="067DA92F" w14:textId="77777777" w:rsidR="00AA0A25" w:rsidRDefault="00AA0A25" w:rsidP="00DA105C">
            <w:pPr>
              <w:pStyle w:val="ListParagraph"/>
              <w:numPr>
                <w:ilvl w:val="0"/>
                <w:numId w:val="4"/>
              </w:numPr>
            </w:pPr>
          </w:p>
        </w:tc>
        <w:tc>
          <w:tcPr>
            <w:tcW w:w="2825" w:type="dxa"/>
          </w:tcPr>
          <w:p w14:paraId="1DD017CA" w14:textId="7ADE0EF9" w:rsidR="00AA0A25" w:rsidRDefault="00AA0A25">
            <w:r>
              <w:t>Liters of water</w:t>
            </w:r>
          </w:p>
        </w:tc>
        <w:tc>
          <w:tcPr>
            <w:tcW w:w="1737" w:type="dxa"/>
          </w:tcPr>
          <w:p w14:paraId="532D5E33" w14:textId="76EC2674" w:rsidR="00AA0A25" w:rsidRDefault="00AA0A25">
            <w:r>
              <w:t>5</w:t>
            </w:r>
          </w:p>
        </w:tc>
        <w:tc>
          <w:tcPr>
            <w:tcW w:w="1679" w:type="dxa"/>
          </w:tcPr>
          <w:p w14:paraId="0E839EC0" w14:textId="4CFF6A1B" w:rsidR="00AA0A25" w:rsidRDefault="00AA0A25">
            <w:r>
              <w:t>10</w:t>
            </w:r>
          </w:p>
        </w:tc>
        <w:tc>
          <w:tcPr>
            <w:tcW w:w="1727" w:type="dxa"/>
          </w:tcPr>
          <w:p w14:paraId="6A6DE584" w14:textId="40363EEE" w:rsidR="00AA0A25" w:rsidRDefault="00AA0A25">
            <w:r>
              <w:t>50</w:t>
            </w:r>
          </w:p>
        </w:tc>
      </w:tr>
      <w:tr w:rsidR="00AA0A25" w14:paraId="132549DF" w14:textId="77777777" w:rsidTr="00E86F6B">
        <w:tc>
          <w:tcPr>
            <w:tcW w:w="1382" w:type="dxa"/>
          </w:tcPr>
          <w:p w14:paraId="148B0165" w14:textId="77777777" w:rsidR="00AA0A25" w:rsidRDefault="00AA0A25" w:rsidP="00DA105C">
            <w:pPr>
              <w:pStyle w:val="ListParagraph"/>
              <w:numPr>
                <w:ilvl w:val="0"/>
                <w:numId w:val="4"/>
              </w:numPr>
            </w:pPr>
          </w:p>
        </w:tc>
        <w:tc>
          <w:tcPr>
            <w:tcW w:w="2825" w:type="dxa"/>
          </w:tcPr>
          <w:p w14:paraId="33C13BB6" w14:textId="4DBE45DA" w:rsidR="00AA0A25" w:rsidRDefault="00AA0A25">
            <w:r>
              <w:t>Hand-washing cups</w:t>
            </w:r>
          </w:p>
        </w:tc>
        <w:tc>
          <w:tcPr>
            <w:tcW w:w="1737" w:type="dxa"/>
          </w:tcPr>
          <w:p w14:paraId="171C7B8D" w14:textId="0AB41FDF" w:rsidR="00AA0A25" w:rsidRDefault="00AA0A25">
            <w:r>
              <w:t>24</w:t>
            </w:r>
          </w:p>
        </w:tc>
        <w:tc>
          <w:tcPr>
            <w:tcW w:w="1679" w:type="dxa"/>
          </w:tcPr>
          <w:p w14:paraId="3ABCA02C" w14:textId="3BCFDBC0" w:rsidR="00AA0A25" w:rsidRDefault="00AA0A25">
            <w:r>
              <w:t>10</w:t>
            </w:r>
          </w:p>
        </w:tc>
        <w:tc>
          <w:tcPr>
            <w:tcW w:w="1727" w:type="dxa"/>
          </w:tcPr>
          <w:p w14:paraId="71598A8D" w14:textId="4EBAF8DE" w:rsidR="00AA0A25" w:rsidRDefault="00AA0A25">
            <w:r>
              <w:t>240</w:t>
            </w:r>
          </w:p>
        </w:tc>
      </w:tr>
      <w:tr w:rsidR="00AA0A25" w14:paraId="61BF1348" w14:textId="77777777" w:rsidTr="00E86F6B">
        <w:tc>
          <w:tcPr>
            <w:tcW w:w="1382" w:type="dxa"/>
          </w:tcPr>
          <w:p w14:paraId="401E1D61" w14:textId="77777777" w:rsidR="00AA0A25" w:rsidRDefault="00AA0A25" w:rsidP="00AA0A25">
            <w:pPr>
              <w:pStyle w:val="ListParagraph"/>
            </w:pPr>
          </w:p>
        </w:tc>
        <w:tc>
          <w:tcPr>
            <w:tcW w:w="2825" w:type="dxa"/>
          </w:tcPr>
          <w:p w14:paraId="5E59F238" w14:textId="4114C852" w:rsidR="00AA0A25" w:rsidRDefault="00AA0A25">
            <w:r>
              <w:t>Total</w:t>
            </w:r>
          </w:p>
        </w:tc>
        <w:tc>
          <w:tcPr>
            <w:tcW w:w="1737" w:type="dxa"/>
          </w:tcPr>
          <w:p w14:paraId="3BAE4255" w14:textId="77777777" w:rsidR="00AA0A25" w:rsidRDefault="00AA0A25"/>
        </w:tc>
        <w:tc>
          <w:tcPr>
            <w:tcW w:w="1679" w:type="dxa"/>
          </w:tcPr>
          <w:p w14:paraId="2733979D" w14:textId="77777777" w:rsidR="00AA0A25" w:rsidRDefault="00AA0A25"/>
        </w:tc>
        <w:tc>
          <w:tcPr>
            <w:tcW w:w="1727" w:type="dxa"/>
          </w:tcPr>
          <w:p w14:paraId="014C289F" w14:textId="04E3F9E0" w:rsidR="00AA0A25" w:rsidRDefault="00AA0A25">
            <w:r>
              <w:t>470</w:t>
            </w:r>
          </w:p>
        </w:tc>
      </w:tr>
    </w:tbl>
    <w:p w14:paraId="60524389" w14:textId="77777777" w:rsidR="00D50426" w:rsidRDefault="00D50426">
      <w:bookmarkStart w:id="0" w:name="_GoBack"/>
      <w:bookmarkEnd w:id="0"/>
    </w:p>
    <w:sectPr w:rsidR="00D504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A51AC7"/>
    <w:multiLevelType w:val="hybridMultilevel"/>
    <w:tmpl w:val="C2B052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2B24D6"/>
    <w:multiLevelType w:val="hybridMultilevel"/>
    <w:tmpl w:val="9F9A8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C774A8"/>
    <w:multiLevelType w:val="hybridMultilevel"/>
    <w:tmpl w:val="C890DB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A046B6"/>
    <w:multiLevelType w:val="hybridMultilevel"/>
    <w:tmpl w:val="6EC602BE"/>
    <w:lvl w:ilvl="0" w:tplc="97DC56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QwNLIwMLM0MjW0MDJU0lEKTi0uzszPAykwrAUA8tQ9jiwAAAA="/>
  </w:docVars>
  <w:rsids>
    <w:rsidRoot w:val="00D50426"/>
    <w:rsid w:val="00151631"/>
    <w:rsid w:val="00571B37"/>
    <w:rsid w:val="00A1576A"/>
    <w:rsid w:val="00A516B9"/>
    <w:rsid w:val="00AA0A25"/>
    <w:rsid w:val="00D50426"/>
    <w:rsid w:val="00DA105C"/>
    <w:rsid w:val="00E86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F0D9B8"/>
  <w15:chartTrackingRefBased/>
  <w15:docId w15:val="{F2AEC89A-1195-4303-B1A6-C060A67D1B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504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504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188</Words>
  <Characters>10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i Paul</dc:creator>
  <cp:keywords/>
  <dc:description/>
  <cp:lastModifiedBy>Gai Paul</cp:lastModifiedBy>
  <cp:revision>2</cp:revision>
  <dcterms:created xsi:type="dcterms:W3CDTF">2019-08-08T17:18:00Z</dcterms:created>
  <dcterms:modified xsi:type="dcterms:W3CDTF">2019-08-09T08:35:00Z</dcterms:modified>
</cp:coreProperties>
</file>